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49A4C" w14:textId="6AC496D5" w:rsidR="00F92C38" w:rsidRPr="00F92C38" w:rsidRDefault="00F92C38" w:rsidP="00F92C38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Poppins" w:eastAsia="Times New Roman" w:hAnsi="Poppins" w:cs="Poppins"/>
          <w:b/>
          <w:bCs/>
          <w:color w:val="222222"/>
          <w:sz w:val="36"/>
          <w:szCs w:val="36"/>
          <w:lang w:eastAsia="en-NL"/>
        </w:rPr>
      </w:pPr>
      <w:r w:rsidRPr="00F92C38">
        <w:rPr>
          <w:rFonts w:ascii="Poppins" w:eastAsia="Times New Roman" w:hAnsi="Poppins" w:cs="Poppins"/>
          <w:b/>
          <w:bCs/>
          <w:color w:val="222222"/>
          <w:sz w:val="36"/>
          <w:szCs w:val="36"/>
          <w:lang w:eastAsia="en-NL"/>
        </w:rPr>
        <w:t xml:space="preserve">Solution Problem </w:t>
      </w:r>
      <w:r>
        <w:rPr>
          <w:rFonts w:ascii="Poppins" w:eastAsia="Times New Roman" w:hAnsi="Poppins" w:cs="Poppins"/>
          <w:b/>
          <w:bCs/>
          <w:color w:val="222222"/>
          <w:sz w:val="36"/>
          <w:szCs w:val="36"/>
          <w:lang w:eastAsia="en-NL"/>
        </w:rPr>
        <w:t>1</w:t>
      </w:r>
    </w:p>
    <w:p w14:paraId="70B01FDC" w14:textId="77777777" w:rsidR="00F92C38" w:rsidRPr="00F92C38" w:rsidRDefault="00F92C38" w:rsidP="00F92C38">
      <w:pPr>
        <w:shd w:val="clear" w:color="auto" w:fill="FFFFFF"/>
        <w:spacing w:beforeAutospacing="1" w:after="0" w:afterAutospacing="1" w:line="240" w:lineRule="auto"/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</w:pPr>
      <w:r w:rsidRPr="00F92C38"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  <w:t>We were given information on the population mean and population standard deviation. To find the population variance, simply </w:t>
      </w:r>
      <w:r w:rsidRPr="00F92C38">
        <w:rPr>
          <w:rFonts w:ascii="Open Sans" w:eastAsia="Times New Roman" w:hAnsi="Open Sans" w:cs="Open Sans"/>
          <w:b/>
          <w:bCs/>
          <w:color w:val="222222"/>
          <w:sz w:val="24"/>
          <w:szCs w:val="24"/>
          <w:lang w:eastAsia="en-NL"/>
        </w:rPr>
        <w:t>follow the steps</w:t>
      </w:r>
      <w:r w:rsidRPr="00F92C38"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  <w:t> in the table below.</w:t>
      </w:r>
    </w:p>
    <w:tbl>
      <w:tblPr>
        <w:tblW w:w="1050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07"/>
        <w:gridCol w:w="1593"/>
      </w:tblGrid>
      <w:tr w:rsidR="00F92C38" w:rsidRPr="00F92C38" w14:paraId="007D966B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2FC33B5A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b/>
                <w:bCs/>
                <w:color w:val="222222"/>
                <w:sz w:val="24"/>
                <w:szCs w:val="24"/>
                <w:lang w:eastAsia="en-NL"/>
              </w:rPr>
              <w:t>Measu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6FC8AC0E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b/>
                <w:bCs/>
                <w:color w:val="222222"/>
                <w:sz w:val="24"/>
                <w:szCs w:val="24"/>
                <w:lang w:eastAsia="en-NL"/>
              </w:rPr>
              <w:t>Description</w:t>
            </w:r>
          </w:p>
        </w:tc>
      </w:tr>
      <w:tr w:rsidR="00F92C38" w:rsidRPr="00F92C38" w14:paraId="07468869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6D0027C3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1. Remember that the variance is simply the square of the standard devi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3A025A14" w14:textId="0BF3E08F" w:rsidR="00F92C38" w:rsidRPr="00F92C38" w:rsidRDefault="00F92C38" w:rsidP="00F92C38">
            <w:pPr>
              <w:spacing w:beforeAutospacing="1" w:after="0" w:afterAutospacing="1" w:line="405" w:lineRule="atLeast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6"/>
                <w:szCs w:val="26"/>
                <w:lang w:eastAsia="en-NL"/>
              </w:rPr>
              <w:t>  </w:t>
            </w:r>
            <w:r w:rsidRPr="00F92C38">
              <w:rPr>
                <w:rFonts w:ascii="Open Sans" w:eastAsia="Times New Roman" w:hAnsi="Open Sans" w:cs="Open Sans"/>
                <w:noProof/>
                <w:color w:val="222222"/>
                <w:sz w:val="24"/>
                <w:szCs w:val="24"/>
                <w:lang w:eastAsia="en-NL"/>
              </w:rPr>
              <w:drawing>
                <wp:inline distT="0" distB="0" distL="0" distR="0" wp14:anchorId="7E1A0DC9" wp14:editId="422476F1">
                  <wp:extent cx="895350" cy="257175"/>
                  <wp:effectExtent l="0" t="0" r="0" b="9525"/>
                  <wp:docPr id="11" name="Picture 11" descr="\[ (\sqrt{\sigma^2}) = \sigma \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\[ (\sqrt{\sigma^2}) = \sigma \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5350" cy="257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92C38" w:rsidRPr="00F92C38" w14:paraId="7D257374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37EBE123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2.To find the population variance, simply take the square of the population S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6F28D002" w14:textId="78CC8AE5" w:rsidR="00F92C38" w:rsidRPr="00F92C38" w:rsidRDefault="00F92C38" w:rsidP="00F92C38">
            <w:pPr>
              <w:spacing w:beforeAutospacing="1" w:after="0" w:afterAutospacing="1" w:line="390" w:lineRule="atLeast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6"/>
                <w:szCs w:val="26"/>
                <w:lang w:eastAsia="en-NL"/>
              </w:rPr>
              <w:t>  </w:t>
            </w:r>
            <w:r w:rsidRPr="00F92C38">
              <w:rPr>
                <w:rFonts w:ascii="Open Sans" w:eastAsia="Times New Roman" w:hAnsi="Open Sans" w:cs="Open Sans"/>
                <w:noProof/>
                <w:color w:val="222222"/>
                <w:sz w:val="24"/>
                <w:szCs w:val="24"/>
                <w:lang w:eastAsia="en-NL"/>
              </w:rPr>
              <w:drawing>
                <wp:inline distT="0" distB="0" distL="0" distR="0" wp14:anchorId="488FD932" wp14:editId="3957CFD2">
                  <wp:extent cx="809625" cy="247650"/>
                  <wp:effectExtent l="0" t="0" r="9525" b="0"/>
                  <wp:docPr id="10" name="Picture 10" descr="\[ (\sigma)^2 = \sigma^2 \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\[ (\sigma)^2 = \sigma^2 \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9625" cy="247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BC0C3D5" w14:textId="157A1799" w:rsidR="00F92C38" w:rsidRPr="00F92C38" w:rsidRDefault="00F92C38" w:rsidP="00F92C38">
            <w:pPr>
              <w:spacing w:beforeAutospacing="1" w:after="0" w:afterAutospacing="1" w:line="315" w:lineRule="atLeast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6"/>
                <w:szCs w:val="26"/>
                <w:lang w:eastAsia="en-NL"/>
              </w:rPr>
              <w:t>  </w:t>
            </w:r>
            <w:r w:rsidRPr="00F92C38">
              <w:rPr>
                <w:rFonts w:ascii="Open Sans" w:eastAsia="Times New Roman" w:hAnsi="Open Sans" w:cs="Open Sans"/>
                <w:noProof/>
                <w:color w:val="222222"/>
                <w:sz w:val="24"/>
                <w:szCs w:val="24"/>
                <w:lang w:eastAsia="en-NL"/>
              </w:rPr>
              <w:drawing>
                <wp:inline distT="0" distB="0" distL="0" distR="0" wp14:anchorId="518C32B2" wp14:editId="6FAE86E6">
                  <wp:extent cx="647700" cy="200025"/>
                  <wp:effectExtent l="0" t="0" r="0" b="9525"/>
                  <wp:docPr id="9" name="Picture 9" descr="\[ 4^2 = 16 \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\[ 4^2 = 16 \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7700" cy="200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48602F1" w14:textId="77777777" w:rsidR="00F92C38" w:rsidRPr="00F92C38" w:rsidRDefault="00F92C38" w:rsidP="00F92C38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</w:pPr>
    </w:p>
    <w:p w14:paraId="2CD88879" w14:textId="0679CA5D" w:rsidR="00F92C38" w:rsidRPr="00F92C38" w:rsidRDefault="00F92C38" w:rsidP="00F92C38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Poppins" w:eastAsia="Times New Roman" w:hAnsi="Poppins" w:cs="Poppins"/>
          <w:b/>
          <w:bCs/>
          <w:color w:val="222222"/>
          <w:sz w:val="36"/>
          <w:szCs w:val="36"/>
          <w:lang w:eastAsia="en-NL"/>
        </w:rPr>
      </w:pPr>
      <w:r w:rsidRPr="00F92C38">
        <w:rPr>
          <w:rFonts w:ascii="Poppins" w:eastAsia="Times New Roman" w:hAnsi="Poppins" w:cs="Poppins"/>
          <w:b/>
          <w:bCs/>
          <w:color w:val="222222"/>
          <w:sz w:val="36"/>
          <w:szCs w:val="36"/>
          <w:lang w:eastAsia="en-NL"/>
        </w:rPr>
        <w:t xml:space="preserve">Solution Problem </w:t>
      </w:r>
      <w:r>
        <w:rPr>
          <w:rFonts w:ascii="Poppins" w:eastAsia="Times New Roman" w:hAnsi="Poppins" w:cs="Poppins"/>
          <w:b/>
          <w:bCs/>
          <w:color w:val="222222"/>
          <w:sz w:val="36"/>
          <w:szCs w:val="36"/>
          <w:lang w:eastAsia="en-NL"/>
        </w:rPr>
        <w:t>2</w:t>
      </w:r>
    </w:p>
    <w:p w14:paraId="09F85A22" w14:textId="77777777" w:rsidR="00F92C38" w:rsidRPr="00F92C38" w:rsidRDefault="00F92C38" w:rsidP="00F92C38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</w:pPr>
      <w:r w:rsidRPr="00F92C38"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  <w:t>To find the variance of the data, simply follow the formula,</w:t>
      </w:r>
    </w:p>
    <w:p w14:paraId="17A68B78" w14:textId="66A72F51" w:rsidR="00F92C38" w:rsidRPr="00F92C38" w:rsidRDefault="00F92C38" w:rsidP="00F92C38">
      <w:pPr>
        <w:shd w:val="clear" w:color="auto" w:fill="FFFFFF"/>
        <w:spacing w:beforeAutospacing="1" w:after="0" w:afterAutospacing="1" w:line="720" w:lineRule="atLeast"/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</w:pPr>
      <w:r w:rsidRPr="00F92C38">
        <w:rPr>
          <w:rFonts w:ascii="Open Sans" w:eastAsia="Times New Roman" w:hAnsi="Open Sans" w:cs="Open Sans"/>
          <w:color w:val="222222"/>
          <w:sz w:val="26"/>
          <w:szCs w:val="26"/>
          <w:lang w:eastAsia="en-NL"/>
        </w:rPr>
        <w:t>  </w:t>
      </w:r>
      <w:r w:rsidRPr="00F92C38">
        <w:rPr>
          <w:rFonts w:ascii="Open Sans" w:eastAsia="Times New Roman" w:hAnsi="Open Sans" w:cs="Open Sans"/>
          <w:noProof/>
          <w:color w:val="222222"/>
          <w:sz w:val="24"/>
          <w:szCs w:val="24"/>
          <w:lang w:eastAsia="en-NL"/>
        </w:rPr>
        <w:drawing>
          <wp:inline distT="0" distB="0" distL="0" distR="0" wp14:anchorId="0A81C736" wp14:editId="2C7D86C0">
            <wp:extent cx="1390650" cy="457200"/>
            <wp:effectExtent l="0" t="0" r="0" b="0"/>
            <wp:docPr id="8" name="Picture 8" descr="\[ s^2 = \frac{\Sigma(x_{i}-\bar{x})^2}{n-1} \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\[ s^2 = \frac{\Sigma(x_{i}-\bar{x})^2}{n-1} \]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412826" w14:textId="77777777" w:rsidR="00F92C38" w:rsidRPr="00F92C38" w:rsidRDefault="00F92C38" w:rsidP="00F92C38">
      <w:pPr>
        <w:shd w:val="clear" w:color="auto" w:fill="FFFFFF"/>
        <w:spacing w:beforeAutospacing="1" w:after="0" w:afterAutospacing="1" w:line="240" w:lineRule="auto"/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</w:pPr>
      <w:r w:rsidRPr="00F92C38"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  <w:t>Where the </w:t>
      </w:r>
      <w:r w:rsidRPr="00F92C38">
        <w:rPr>
          <w:rFonts w:ascii="Open Sans" w:eastAsia="Times New Roman" w:hAnsi="Open Sans" w:cs="Open Sans"/>
          <w:b/>
          <w:bCs/>
          <w:color w:val="222222"/>
          <w:sz w:val="24"/>
          <w:szCs w:val="24"/>
          <w:lang w:eastAsia="en-NL"/>
        </w:rPr>
        <w:t>mean</w:t>
      </w:r>
      <w:r w:rsidRPr="00F92C38"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  <w:t> is,</w:t>
      </w:r>
    </w:p>
    <w:p w14:paraId="3DAE246E" w14:textId="41D7EC42" w:rsidR="00F92C38" w:rsidRPr="00F92C38" w:rsidRDefault="00F92C38" w:rsidP="00F92C38">
      <w:pPr>
        <w:shd w:val="clear" w:color="auto" w:fill="FFFFFF"/>
        <w:spacing w:beforeAutospacing="1" w:after="0" w:afterAutospacing="1" w:line="660" w:lineRule="atLeast"/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</w:pPr>
      <w:r w:rsidRPr="00F92C38">
        <w:rPr>
          <w:rFonts w:ascii="Open Sans" w:eastAsia="Times New Roman" w:hAnsi="Open Sans" w:cs="Open Sans"/>
          <w:color w:val="222222"/>
          <w:sz w:val="26"/>
          <w:szCs w:val="26"/>
          <w:lang w:eastAsia="en-NL"/>
        </w:rPr>
        <w:t>  </w:t>
      </w:r>
      <w:r w:rsidRPr="00F92C38">
        <w:rPr>
          <w:rFonts w:ascii="Open Sans" w:eastAsia="Times New Roman" w:hAnsi="Open Sans" w:cs="Open Sans"/>
          <w:noProof/>
          <w:color w:val="222222"/>
          <w:sz w:val="24"/>
          <w:szCs w:val="24"/>
          <w:lang w:eastAsia="en-NL"/>
        </w:rPr>
        <w:drawing>
          <wp:inline distT="0" distB="0" distL="0" distR="0" wp14:anchorId="2FC40F5A" wp14:editId="5CABB1FC">
            <wp:extent cx="1200150" cy="419100"/>
            <wp:effectExtent l="0" t="0" r="0" b="0"/>
            <wp:docPr id="7" name="Picture 7" descr="\[ \bar{x} = \dfrac{224}{7} = 32 \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\[ \bar{x} = \dfrac{224}{7} = 32 \]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1050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17"/>
        <w:gridCol w:w="2129"/>
        <w:gridCol w:w="3754"/>
      </w:tblGrid>
      <w:tr w:rsidR="00F92C38" w:rsidRPr="00F92C38" w14:paraId="14827E44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5CB855B8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b/>
                <w:bCs/>
                <w:color w:val="222222"/>
                <w:sz w:val="24"/>
                <w:szCs w:val="24"/>
                <w:lang w:eastAsia="en-NL"/>
              </w:rPr>
              <w:lastRenderedPageBreak/>
              <w:t>Observ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26BD51CE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b/>
                <w:bCs/>
                <w:color w:val="222222"/>
                <w:sz w:val="24"/>
                <w:szCs w:val="24"/>
                <w:lang w:eastAsia="en-NL"/>
              </w:rPr>
              <w:t>Valu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47F81D22" w14:textId="6417CEF6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b/>
                <w:bCs/>
                <w:noProof/>
                <w:color w:val="222222"/>
                <w:sz w:val="24"/>
                <w:szCs w:val="24"/>
                <w:lang w:eastAsia="en-NL"/>
              </w:rPr>
              <w:drawing>
                <wp:inline distT="0" distB="0" distL="0" distR="0" wp14:anchorId="0F8DB408" wp14:editId="47A01A25">
                  <wp:extent cx="752475" cy="238125"/>
                  <wp:effectExtent l="0" t="0" r="9525" b="9525"/>
                  <wp:docPr id="6" name="Picture 6" descr="(x_{i}-\bar{x})^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(x_{i}-\bar{x})^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475" cy="238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92C38" w:rsidRPr="00F92C38" w14:paraId="04D3D693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6D32B32B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4D1068DD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0993C406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49</w:t>
            </w:r>
          </w:p>
        </w:tc>
      </w:tr>
      <w:tr w:rsidR="00F92C38" w:rsidRPr="00F92C38" w14:paraId="26C1E9D7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4DDB8850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7A0946C4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2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50ECC803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36</w:t>
            </w:r>
          </w:p>
        </w:tc>
      </w:tr>
      <w:tr w:rsidR="00F92C38" w:rsidRPr="00F92C38" w14:paraId="5DFF6443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7834B345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18CE59ED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3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3F5C9650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36</w:t>
            </w:r>
          </w:p>
        </w:tc>
      </w:tr>
      <w:tr w:rsidR="00F92C38" w:rsidRPr="00F92C38" w14:paraId="201E06EF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29B63914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4EB88CD5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4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18FF95AF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169</w:t>
            </w:r>
          </w:p>
        </w:tc>
      </w:tr>
      <w:tr w:rsidR="00F92C38" w:rsidRPr="00F92C38" w14:paraId="7AF51641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3AFCC6AE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0E5EE279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3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6922E697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1</w:t>
            </w:r>
          </w:p>
        </w:tc>
      </w:tr>
      <w:tr w:rsidR="00F92C38" w:rsidRPr="00F92C38" w14:paraId="561EB5B2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2763AEEE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363AA8EB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3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036F0BA7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4</w:t>
            </w:r>
          </w:p>
        </w:tc>
      </w:tr>
      <w:tr w:rsidR="00F92C38" w:rsidRPr="00F92C38" w14:paraId="4A2385CD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732D580F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2D9834F5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2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43345812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9</w:t>
            </w:r>
          </w:p>
        </w:tc>
      </w:tr>
      <w:tr w:rsidR="00F92C38" w:rsidRPr="00F92C38" w14:paraId="442664E6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4FD0EC74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Tota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1D0BF5F6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22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6EE78D58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304</w:t>
            </w:r>
          </w:p>
        </w:tc>
      </w:tr>
    </w:tbl>
    <w:p w14:paraId="0FF9B62E" w14:textId="77777777" w:rsidR="00F92C38" w:rsidRPr="00F92C38" w:rsidRDefault="00F92C38" w:rsidP="00F92C38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</w:pPr>
      <w:r w:rsidRPr="00F92C38"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  <w:t> </w:t>
      </w:r>
    </w:p>
    <w:p w14:paraId="79CEC864" w14:textId="77777777" w:rsidR="00F92C38" w:rsidRPr="00F92C38" w:rsidRDefault="00F92C38" w:rsidP="00F92C38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</w:pPr>
      <w:r w:rsidRPr="00F92C38"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  <w:t>Plugging this into the formula, we get,</w:t>
      </w:r>
    </w:p>
    <w:p w14:paraId="0CEAA1B0" w14:textId="346E5CAC" w:rsidR="00F92C38" w:rsidRPr="00F92C38" w:rsidRDefault="00F92C38" w:rsidP="00F92C38">
      <w:pPr>
        <w:shd w:val="clear" w:color="auto" w:fill="FFFFFF"/>
        <w:spacing w:beforeAutospacing="1" w:after="0" w:afterAutospacing="1" w:line="675" w:lineRule="atLeast"/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</w:pPr>
      <w:r w:rsidRPr="00F92C38">
        <w:rPr>
          <w:rFonts w:ascii="Open Sans" w:eastAsia="Times New Roman" w:hAnsi="Open Sans" w:cs="Open Sans"/>
          <w:color w:val="222222"/>
          <w:sz w:val="26"/>
          <w:szCs w:val="26"/>
          <w:lang w:eastAsia="en-NL"/>
        </w:rPr>
        <w:t>  </w:t>
      </w:r>
      <w:r w:rsidRPr="00F92C38">
        <w:rPr>
          <w:rFonts w:ascii="Open Sans" w:eastAsia="Times New Roman" w:hAnsi="Open Sans" w:cs="Open Sans"/>
          <w:noProof/>
          <w:color w:val="222222"/>
          <w:sz w:val="24"/>
          <w:szCs w:val="24"/>
          <w:lang w:eastAsia="en-NL"/>
        </w:rPr>
        <w:drawing>
          <wp:inline distT="0" distB="0" distL="0" distR="0" wp14:anchorId="4A40638F" wp14:editId="20C4AEB0">
            <wp:extent cx="1104900" cy="428625"/>
            <wp:effectExtent l="0" t="0" r="0" b="9525"/>
            <wp:docPr id="5" name="Picture 5" descr="\[ \dfrac{304}{7-1} = 50.7 \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\[ \dfrac{304}{7-1} = 50.7 \]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498C12" w14:textId="77777777" w:rsidR="00F92C38" w:rsidRPr="00F92C38" w:rsidRDefault="00F92C38" w:rsidP="00F92C38">
      <w:pPr>
        <w:shd w:val="clear" w:color="auto" w:fill="FFFFFF"/>
        <w:spacing w:beforeAutospacing="1" w:after="0" w:afterAutospacing="1" w:line="240" w:lineRule="auto"/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</w:pPr>
      <w:r w:rsidRPr="00F92C38"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  <w:t>Looking at the graph below, we can see the mean and </w:t>
      </w:r>
      <w:r w:rsidRPr="00F92C38">
        <w:rPr>
          <w:rFonts w:ascii="Open Sans" w:eastAsia="Times New Roman" w:hAnsi="Open Sans" w:cs="Open Sans"/>
          <w:b/>
          <w:bCs/>
          <w:color w:val="222222"/>
          <w:sz w:val="24"/>
          <w:szCs w:val="24"/>
          <w:lang w:eastAsia="en-NL"/>
        </w:rPr>
        <w:t>standard deviation</w:t>
      </w:r>
      <w:r w:rsidRPr="00F92C38"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  <w:t> plotted.</w:t>
      </w:r>
    </w:p>
    <w:p w14:paraId="408F4BAE" w14:textId="728B0763" w:rsidR="00F92C38" w:rsidRPr="00F92C38" w:rsidRDefault="00F92C38" w:rsidP="00F92C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NL"/>
        </w:rPr>
      </w:pPr>
      <w:r w:rsidRPr="00F92C38">
        <w:rPr>
          <w:rFonts w:ascii="Times New Roman" w:eastAsia="Times New Roman" w:hAnsi="Times New Roman" w:cs="Times New Roman"/>
          <w:noProof/>
          <w:sz w:val="24"/>
          <w:szCs w:val="24"/>
          <w:lang w:eastAsia="en-NL"/>
        </w:rPr>
        <w:lastRenderedPageBreak/>
        <w:drawing>
          <wp:inline distT="0" distB="0" distL="0" distR="0" wp14:anchorId="233837D2" wp14:editId="6FDFAA09">
            <wp:extent cx="5731510" cy="3478530"/>
            <wp:effectExtent l="0" t="0" r="254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78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573471" w14:textId="77777777" w:rsidR="00F92C38" w:rsidRPr="00F92C38" w:rsidRDefault="00F92C38" w:rsidP="00F92C38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</w:pPr>
      <w:r w:rsidRPr="00F92C38"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  <w:t>Which may be more clear when plotted on a single axis.</w:t>
      </w:r>
    </w:p>
    <w:p w14:paraId="3083B1E9" w14:textId="416ED6CC" w:rsidR="00F92C38" w:rsidRDefault="00F92C38" w:rsidP="00F92C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NL"/>
        </w:rPr>
      </w:pPr>
      <w:r w:rsidRPr="00F92C38">
        <w:rPr>
          <w:rFonts w:ascii="Times New Roman" w:eastAsia="Times New Roman" w:hAnsi="Times New Roman" w:cs="Times New Roman"/>
          <w:noProof/>
          <w:sz w:val="24"/>
          <w:szCs w:val="24"/>
          <w:lang w:eastAsia="en-NL"/>
        </w:rPr>
        <w:drawing>
          <wp:inline distT="0" distB="0" distL="0" distR="0" wp14:anchorId="3EC24915" wp14:editId="2C6DD76B">
            <wp:extent cx="5731510" cy="1034415"/>
            <wp:effectExtent l="0" t="0" r="2540" b="0"/>
            <wp:docPr id="3" name="Picture 3" descr="dotplot line plo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otplot line plot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034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6C478E" w14:textId="77777777" w:rsidR="00F92C38" w:rsidRDefault="00F92C38" w:rsidP="00F92C38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sz w:val="24"/>
          <w:szCs w:val="24"/>
          <w:lang w:eastAsia="en-NL"/>
        </w:rPr>
      </w:pPr>
    </w:p>
    <w:p w14:paraId="474D0FD6" w14:textId="79EA2603" w:rsidR="00F92C38" w:rsidRPr="00F92C38" w:rsidRDefault="00F92C38" w:rsidP="00F92C38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Poppins" w:eastAsia="Times New Roman" w:hAnsi="Poppins" w:cs="Poppins"/>
          <w:b/>
          <w:bCs/>
          <w:color w:val="222222"/>
          <w:sz w:val="36"/>
          <w:szCs w:val="36"/>
          <w:lang w:eastAsia="en-NL"/>
        </w:rPr>
      </w:pPr>
      <w:r w:rsidRPr="00F92C38">
        <w:rPr>
          <w:rFonts w:ascii="Poppins" w:eastAsia="Times New Roman" w:hAnsi="Poppins" w:cs="Poppins"/>
          <w:b/>
          <w:bCs/>
          <w:color w:val="222222"/>
          <w:sz w:val="36"/>
          <w:szCs w:val="36"/>
          <w:lang w:eastAsia="en-NL"/>
        </w:rPr>
        <w:lastRenderedPageBreak/>
        <w:t xml:space="preserve">Solution Problem </w:t>
      </w:r>
      <w:r>
        <w:rPr>
          <w:rFonts w:ascii="Poppins" w:eastAsia="Times New Roman" w:hAnsi="Poppins" w:cs="Poppins"/>
          <w:b/>
          <w:bCs/>
          <w:color w:val="222222"/>
          <w:sz w:val="36"/>
          <w:szCs w:val="36"/>
          <w:lang w:eastAsia="en-NL"/>
        </w:rPr>
        <w:t>3</w:t>
      </w:r>
    </w:p>
    <w:p w14:paraId="72655690" w14:textId="77777777" w:rsidR="00F92C38" w:rsidRPr="00F92C38" w:rsidRDefault="00F92C38" w:rsidP="00F92C38">
      <w:pPr>
        <w:shd w:val="clear" w:color="auto" w:fill="FFFFFF"/>
        <w:spacing w:beforeAutospacing="1" w:after="0" w:afterAutospacing="1" w:line="240" w:lineRule="auto"/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</w:pPr>
      <w:r w:rsidRPr="00F92C38"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  <w:t>As in the previous example, we can </w:t>
      </w:r>
      <w:r w:rsidRPr="00F92C38">
        <w:rPr>
          <w:rFonts w:ascii="Open Sans" w:eastAsia="Times New Roman" w:hAnsi="Open Sans" w:cs="Open Sans"/>
          <w:b/>
          <w:bCs/>
          <w:color w:val="222222"/>
          <w:sz w:val="24"/>
          <w:szCs w:val="24"/>
          <w:lang w:eastAsia="en-NL"/>
        </w:rPr>
        <w:t>calculate</w:t>
      </w:r>
      <w:r w:rsidRPr="00F92C38"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  <w:t> the sample variance by taking the square of the SD.</w:t>
      </w:r>
    </w:p>
    <w:tbl>
      <w:tblPr>
        <w:tblW w:w="1050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40"/>
        <w:gridCol w:w="1020"/>
        <w:gridCol w:w="1020"/>
        <w:gridCol w:w="6120"/>
      </w:tblGrid>
      <w:tr w:rsidR="00F92C38" w:rsidRPr="00F92C38" w14:paraId="157E4A2A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34B6B9A4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</w:p>
        </w:tc>
        <w:tc>
          <w:tcPr>
            <w:tcW w:w="102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60FC8EA2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b/>
                <w:bCs/>
                <w:color w:val="222222"/>
                <w:sz w:val="24"/>
                <w:szCs w:val="24"/>
                <w:lang w:eastAsia="en-NL"/>
              </w:rPr>
              <w:t>Mean</w:t>
            </w:r>
          </w:p>
        </w:tc>
        <w:tc>
          <w:tcPr>
            <w:tcW w:w="102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53F8D6AF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b/>
                <w:bCs/>
                <w:color w:val="222222"/>
                <w:sz w:val="24"/>
                <w:szCs w:val="24"/>
                <w:lang w:eastAsia="en-NL"/>
              </w:rPr>
              <w:t>SD</w:t>
            </w:r>
          </w:p>
        </w:tc>
        <w:tc>
          <w:tcPr>
            <w:tcW w:w="612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0C50DEC1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b/>
                <w:bCs/>
                <w:color w:val="222222"/>
                <w:sz w:val="24"/>
                <w:szCs w:val="24"/>
                <w:lang w:eastAsia="en-NL"/>
              </w:rPr>
              <w:t>Variance</w:t>
            </w:r>
          </w:p>
        </w:tc>
      </w:tr>
      <w:tr w:rsidR="00F92C38" w:rsidRPr="00F92C38" w14:paraId="625D3717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28EFDBA4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b/>
                <w:bCs/>
                <w:color w:val="222222"/>
                <w:sz w:val="24"/>
                <w:szCs w:val="24"/>
                <w:lang w:eastAsia="en-NL"/>
              </w:rPr>
              <w:t>Data Set M</w:t>
            </w:r>
          </w:p>
        </w:tc>
        <w:tc>
          <w:tcPr>
            <w:tcW w:w="102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14C9E6C4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715</w:t>
            </w:r>
          </w:p>
        </w:tc>
        <w:tc>
          <w:tcPr>
            <w:tcW w:w="102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20A6ABEC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55</w:t>
            </w:r>
          </w:p>
        </w:tc>
        <w:tc>
          <w:tcPr>
            <w:tcW w:w="612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351E317C" w14:textId="6C8B2D90" w:rsidR="00F92C38" w:rsidRPr="00F92C38" w:rsidRDefault="00F92C38" w:rsidP="00F92C38">
            <w:pPr>
              <w:spacing w:beforeAutospacing="1" w:after="0" w:afterAutospacing="1" w:line="300" w:lineRule="atLeast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6"/>
                <w:szCs w:val="26"/>
                <w:lang w:eastAsia="en-NL"/>
              </w:rPr>
              <w:t>  </w:t>
            </w:r>
            <w:r w:rsidRPr="00F92C38">
              <w:rPr>
                <w:rFonts w:ascii="Open Sans" w:eastAsia="Times New Roman" w:hAnsi="Open Sans" w:cs="Open Sans"/>
                <w:noProof/>
                <w:color w:val="222222"/>
                <w:sz w:val="24"/>
                <w:szCs w:val="24"/>
                <w:lang w:eastAsia="en-NL"/>
              </w:rPr>
              <w:drawing>
                <wp:inline distT="0" distB="0" distL="0" distR="0" wp14:anchorId="3E7A83A5" wp14:editId="2375780C">
                  <wp:extent cx="1162050" cy="190500"/>
                  <wp:effectExtent l="0" t="0" r="0" b="0"/>
                  <wp:docPr id="2" name="Picture 2" descr="\[ =55^2 = 3025 \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\[ =55^2 = 3025 \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2050" cy="19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92C38" w:rsidRPr="00F92C38" w14:paraId="23606026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2D174D6A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b/>
                <w:bCs/>
                <w:color w:val="222222"/>
                <w:sz w:val="24"/>
                <w:szCs w:val="24"/>
                <w:lang w:eastAsia="en-NL"/>
              </w:rPr>
              <w:t>Data Set D</w:t>
            </w:r>
          </w:p>
        </w:tc>
        <w:tc>
          <w:tcPr>
            <w:tcW w:w="102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7201B019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634</w:t>
            </w:r>
          </w:p>
        </w:tc>
        <w:tc>
          <w:tcPr>
            <w:tcW w:w="102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45CDB20F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42</w:t>
            </w:r>
          </w:p>
        </w:tc>
        <w:tc>
          <w:tcPr>
            <w:tcW w:w="612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7F34B067" w14:textId="3DE655AB" w:rsidR="00F92C38" w:rsidRPr="00F92C38" w:rsidRDefault="00F92C38" w:rsidP="00F92C38">
            <w:pPr>
              <w:spacing w:beforeAutospacing="1" w:after="0" w:afterAutospacing="1" w:line="315" w:lineRule="atLeast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6"/>
                <w:szCs w:val="26"/>
                <w:lang w:eastAsia="en-NL"/>
              </w:rPr>
              <w:t>  </w:t>
            </w:r>
            <w:r w:rsidRPr="00F92C38">
              <w:rPr>
                <w:rFonts w:ascii="Open Sans" w:eastAsia="Times New Roman" w:hAnsi="Open Sans" w:cs="Open Sans"/>
                <w:noProof/>
                <w:color w:val="222222"/>
                <w:sz w:val="24"/>
                <w:szCs w:val="24"/>
                <w:lang w:eastAsia="en-NL"/>
              </w:rPr>
              <w:drawing>
                <wp:inline distT="0" distB="0" distL="0" distR="0" wp14:anchorId="7D1922AF" wp14:editId="48ECC249">
                  <wp:extent cx="1162050" cy="200025"/>
                  <wp:effectExtent l="0" t="0" r="0" b="9525"/>
                  <wp:docPr id="1" name="Picture 1" descr="\[ =42^2 = 1764 \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\[ =42^2 = 1764 \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2050" cy="200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35547AE" w14:textId="77777777" w:rsidR="00F92C38" w:rsidRPr="00F92C38" w:rsidRDefault="00F92C38" w:rsidP="00F92C38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</w:pPr>
      <w:r w:rsidRPr="00F92C38"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  <w:t> </w:t>
      </w:r>
    </w:p>
    <w:p w14:paraId="7540B50D" w14:textId="5C251722" w:rsidR="0071350C" w:rsidRDefault="004107F8"/>
    <w:p w14:paraId="15F54CD2" w14:textId="1F2FCFC8" w:rsidR="00F92C38" w:rsidRDefault="00F92C38"/>
    <w:p w14:paraId="0842E042" w14:textId="08A20B16" w:rsidR="004107F8" w:rsidRDefault="004107F8"/>
    <w:p w14:paraId="4B900CEE" w14:textId="704CDA4E" w:rsidR="004107F8" w:rsidRDefault="004107F8"/>
    <w:p w14:paraId="4F5FC5FD" w14:textId="283B6B3B" w:rsidR="004107F8" w:rsidRDefault="004107F8"/>
    <w:p w14:paraId="0A8D74A1" w14:textId="6FBFEED2" w:rsidR="004107F8" w:rsidRDefault="004107F8"/>
    <w:p w14:paraId="3139E02E" w14:textId="145A2226" w:rsidR="004107F8" w:rsidRDefault="004107F8"/>
    <w:p w14:paraId="60DCD2AF" w14:textId="128B7D56" w:rsidR="004107F8" w:rsidRDefault="004107F8"/>
    <w:p w14:paraId="0C540617" w14:textId="0E7A5C87" w:rsidR="004107F8" w:rsidRDefault="004107F8"/>
    <w:p w14:paraId="073C550E" w14:textId="30979B6E" w:rsidR="004107F8" w:rsidRDefault="004107F8"/>
    <w:p w14:paraId="43329E48" w14:textId="07EF0966" w:rsidR="004107F8" w:rsidRDefault="004107F8"/>
    <w:p w14:paraId="78484E57" w14:textId="08F259F8" w:rsidR="004107F8" w:rsidRDefault="004107F8"/>
    <w:p w14:paraId="54722408" w14:textId="77777777" w:rsidR="004107F8" w:rsidRDefault="004107F8"/>
    <w:p w14:paraId="129A43E5" w14:textId="54A9BF31" w:rsidR="00F92C38" w:rsidRPr="00F92C38" w:rsidRDefault="00F92C38">
      <w:r>
        <w:t xml:space="preserve">Source: </w:t>
      </w:r>
      <w:hyperlink r:id="rId15" w:history="1">
        <w:r w:rsidRPr="007B4B35">
          <w:rPr>
            <w:rStyle w:val="Hyperlink"/>
          </w:rPr>
          <w:t>https://www.superprof.co.uk/resources/academic/maths/statistics/descriptive/solutions-to-mean-and-variance-problems.html</w:t>
        </w:r>
      </w:hyperlink>
      <w:r>
        <w:t xml:space="preserve"> </w:t>
      </w:r>
    </w:p>
    <w:sectPr w:rsidR="00F92C38" w:rsidRPr="00F92C38" w:rsidSect="004107F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Open Sans">
    <w:altName w:val="Calibri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MTQ0tTAxNzMxNjNR0lEKTi0uzszPAykwqgUAkBKZ5CwAAAA="/>
  </w:docVars>
  <w:rsids>
    <w:rsidRoot w:val="00F92C38"/>
    <w:rsid w:val="00191347"/>
    <w:rsid w:val="004107F8"/>
    <w:rsid w:val="00997732"/>
    <w:rsid w:val="00DC1676"/>
    <w:rsid w:val="00F92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818FB80"/>
  <w15:chartTrackingRefBased/>
  <w15:docId w15:val="{0C87AFCA-B513-4B67-A8BB-10B936D244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F92C3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92C38"/>
    <w:rPr>
      <w:rFonts w:ascii="Times New Roman" w:eastAsia="Times New Roman" w:hAnsi="Times New Roman" w:cs="Times New Roman"/>
      <w:b/>
      <w:bCs/>
      <w:sz w:val="36"/>
      <w:szCs w:val="36"/>
      <w:lang w:val="en-NL" w:eastAsia="en-NL"/>
    </w:rPr>
  </w:style>
  <w:style w:type="paragraph" w:styleId="NormalWeb">
    <w:name w:val="Normal (Web)"/>
    <w:basedOn w:val="Normal"/>
    <w:uiPriority w:val="99"/>
    <w:semiHidden/>
    <w:unhideWhenUsed/>
    <w:rsid w:val="00F92C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L"/>
    </w:rPr>
  </w:style>
  <w:style w:type="character" w:styleId="Strong">
    <w:name w:val="Strong"/>
    <w:basedOn w:val="DefaultParagraphFont"/>
    <w:uiPriority w:val="22"/>
    <w:qFormat/>
    <w:rsid w:val="00F92C38"/>
    <w:rPr>
      <w:b/>
      <w:bCs/>
    </w:rPr>
  </w:style>
  <w:style w:type="paragraph" w:customStyle="1" w:styleId="ql-center-displayed-equation">
    <w:name w:val="ql-center-displayed-equation"/>
    <w:basedOn w:val="Normal"/>
    <w:rsid w:val="00F92C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L"/>
    </w:rPr>
  </w:style>
  <w:style w:type="character" w:customStyle="1" w:styleId="ql-right-eqno">
    <w:name w:val="ql-right-eqno"/>
    <w:basedOn w:val="DefaultParagraphFont"/>
    <w:rsid w:val="00F92C38"/>
  </w:style>
  <w:style w:type="character" w:customStyle="1" w:styleId="ql-left-eqno">
    <w:name w:val="ql-left-eqno"/>
    <w:basedOn w:val="DefaultParagraphFont"/>
    <w:rsid w:val="00F92C38"/>
  </w:style>
  <w:style w:type="character" w:styleId="Hyperlink">
    <w:name w:val="Hyperlink"/>
    <w:basedOn w:val="DefaultParagraphFont"/>
    <w:uiPriority w:val="99"/>
    <w:unhideWhenUsed/>
    <w:rsid w:val="00F92C3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2C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136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hyperlink" Target="https://www.superprof.co.uk/resources/academic/maths/statistics/descriptive/solutions-to-mean-and-variance-problems.html" TargetMode="Externa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82</Words>
  <Characters>1043</Characters>
  <Application>Microsoft Office Word</Application>
  <DocSecurity>0</DocSecurity>
  <Lines>8</Lines>
  <Paragraphs>2</Paragraphs>
  <ScaleCrop>false</ScaleCrop>
  <Company/>
  <LinksUpToDate>false</LinksUpToDate>
  <CharactersWithSpaces>1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jligers, Bram</dc:creator>
  <cp:keywords/>
  <dc:description/>
  <cp:lastModifiedBy>Heijligers, Bram</cp:lastModifiedBy>
  <cp:revision>2</cp:revision>
  <dcterms:created xsi:type="dcterms:W3CDTF">2021-09-17T08:32:00Z</dcterms:created>
  <dcterms:modified xsi:type="dcterms:W3CDTF">2021-09-17T08:48:00Z</dcterms:modified>
</cp:coreProperties>
</file>